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4488B" w14:textId="55F06F8E" w:rsidR="005E4FA4" w:rsidRPr="008F4087" w:rsidRDefault="005E4FA4" w:rsidP="005E4FA4">
      <w:pPr>
        <w:jc w:val="center"/>
        <w:rPr>
          <w:b/>
          <w:bCs/>
        </w:rPr>
      </w:pPr>
      <w:r w:rsidRPr="008F4087">
        <w:rPr>
          <w:b/>
          <w:bCs/>
        </w:rPr>
        <w:t>Souderton Connects</w:t>
      </w:r>
      <w:r w:rsidRPr="008F4087">
        <w:rPr>
          <w:b/>
          <w:bCs/>
        </w:rPr>
        <w:br/>
        <w:t>Press Hits</w:t>
      </w:r>
    </w:p>
    <w:p w14:paraId="4B7296CA" w14:textId="14FF8B1F" w:rsidR="00E75D6E" w:rsidRPr="008F4087" w:rsidRDefault="00F32EBA">
      <w:r w:rsidRPr="008F4087">
        <w:rPr>
          <w:i/>
          <w:iCs/>
        </w:rPr>
        <w:t xml:space="preserve">Souderton Independent </w:t>
      </w:r>
      <w:hyperlink r:id="rId4" w:history="1">
        <w:r w:rsidRPr="008F4087">
          <w:rPr>
            <w:rStyle w:val="Hyperlink"/>
          </w:rPr>
          <w:t>https://www.montgomerynews.com/soudertonindependent/news/souderton-approves-information-technology-contract-appoints-economic-development-plan-committee/article_2badfed6-e4c5-11eb-8602-6798183f5a31.html</w:t>
        </w:r>
      </w:hyperlink>
    </w:p>
    <w:p w14:paraId="7C9D58CD" w14:textId="25E56462" w:rsidR="00E75D6E" w:rsidRPr="008F4087" w:rsidRDefault="00F32EBA">
      <w:r w:rsidRPr="008F4087">
        <w:rPr>
          <w:i/>
          <w:iCs/>
        </w:rPr>
        <w:t>Souderton Independent</w:t>
      </w:r>
      <w:r w:rsidRPr="008F4087">
        <w:t xml:space="preserve"> </w:t>
      </w:r>
      <w:hyperlink r:id="rId5" w:history="1">
        <w:r w:rsidRPr="008F4087">
          <w:rPr>
            <w:rStyle w:val="Hyperlink"/>
          </w:rPr>
          <w:t>https://www.montgomerynews.com/soudertonindependent/news/souderton-looks-to-update-revitalization-plan/article_d4287708-d444-11eb-ac6c-fba5073f120c.html</w:t>
        </w:r>
      </w:hyperlink>
    </w:p>
    <w:p w14:paraId="3879CF71" w14:textId="32EF6AEA" w:rsidR="00F32EBA" w:rsidRPr="008F4087" w:rsidRDefault="00F32EBA">
      <w:pPr>
        <w:rPr>
          <w:color w:val="0563C1" w:themeColor="hyperlink"/>
          <w:u w:val="single"/>
        </w:rPr>
      </w:pPr>
      <w:r w:rsidRPr="008F4087">
        <w:rPr>
          <w:i/>
          <w:iCs/>
        </w:rPr>
        <w:t>Souderton Independent</w:t>
      </w:r>
      <w:r w:rsidRPr="008F4087">
        <w:t xml:space="preserve"> </w:t>
      </w:r>
      <w:hyperlink r:id="rId6" w:history="1">
        <w:r w:rsidR="00E75D6E" w:rsidRPr="008F4087">
          <w:rPr>
            <w:rStyle w:val="Hyperlink"/>
          </w:rPr>
          <w:t>https://www.montgomerynews.com/soudertonindependent/news/exhibit-b-gallery-in-souderton-reopens-new-mary-lynne-moffatt-art-showroom-open/article_e027c28e-d2b4-11eb-a692-43b8f41940f7.html</w:t>
        </w:r>
      </w:hyperlink>
    </w:p>
    <w:p w14:paraId="43C09C6C" w14:textId="111D7A74" w:rsidR="00646486" w:rsidRPr="008F4087" w:rsidRDefault="00F32EBA">
      <w:r w:rsidRPr="008F4087">
        <w:rPr>
          <w:i/>
          <w:iCs/>
        </w:rPr>
        <w:t xml:space="preserve">Patch </w:t>
      </w:r>
      <w:hyperlink r:id="rId7" w:history="1">
        <w:r w:rsidRPr="008F4087">
          <w:rPr>
            <w:rStyle w:val="Hyperlink"/>
          </w:rPr>
          <w:t>https://patch.com/pennsylvania/lansdale/historic-movie-theater-souderton-hold-grand-reopening</w:t>
        </w:r>
      </w:hyperlink>
      <w:r w:rsidRPr="008F4087">
        <w:t xml:space="preserve"> </w:t>
      </w:r>
    </w:p>
    <w:p w14:paraId="148767C2" w14:textId="19BD6020" w:rsidR="00646486" w:rsidRPr="008F4087" w:rsidRDefault="00646486">
      <w:bookmarkStart w:id="0" w:name="_Hlk78185012"/>
      <w:r w:rsidRPr="008F4087">
        <w:rPr>
          <w:i/>
          <w:iCs/>
        </w:rPr>
        <w:t xml:space="preserve">Souderton Independent </w:t>
      </w:r>
      <w:hyperlink r:id="rId8" w:history="1">
        <w:r w:rsidRPr="008F4087">
          <w:rPr>
            <w:rStyle w:val="Hyperlink"/>
          </w:rPr>
          <w:t>https://www.montgomerynews.com/soudertonindependent/news/ribbon-cutting-held-for-tribe-kitchen-design-co-in-souderton/article_51e1e79c-ebdd-11eb-921a-b32b7c0d31fb.html</w:t>
        </w:r>
      </w:hyperlink>
      <w:r w:rsidRPr="008F4087">
        <w:t xml:space="preserve"> </w:t>
      </w:r>
    </w:p>
    <w:p w14:paraId="1C72413E" w14:textId="001ECD72" w:rsidR="00646486" w:rsidRPr="008F4087" w:rsidRDefault="00646486">
      <w:r w:rsidRPr="008F4087">
        <w:rPr>
          <w:i/>
          <w:iCs/>
        </w:rPr>
        <w:t xml:space="preserve">Souderton Independent </w:t>
      </w:r>
      <w:hyperlink r:id="rId9" w:history="1">
        <w:r w:rsidRPr="008F4087">
          <w:rPr>
            <w:rStyle w:val="Hyperlink"/>
          </w:rPr>
          <w:t>https://www.montgomerynews.com/soudertonindependent/news/souderton-parking-lot-improvements-to-include-seating-rain-gardens/article_599b788c-ea65-11eb-8ab5-bb61c5422176.html</w:t>
        </w:r>
      </w:hyperlink>
      <w:r w:rsidRPr="008F4087">
        <w:t xml:space="preserve"> </w:t>
      </w:r>
      <w:bookmarkEnd w:id="0"/>
    </w:p>
    <w:p w14:paraId="076A9532" w14:textId="57F22A92" w:rsidR="001955A9" w:rsidRPr="008F4087" w:rsidRDefault="001955A9">
      <w:r w:rsidRPr="008F4087">
        <w:rPr>
          <w:i/>
          <w:iCs/>
        </w:rPr>
        <w:t xml:space="preserve">PHL17 </w:t>
      </w:r>
      <w:hyperlink r:id="rId10" w:history="1">
        <w:r w:rsidRPr="008F4087">
          <w:rPr>
            <w:rStyle w:val="Hyperlink"/>
          </w:rPr>
          <w:t>https://phl17.com/phl17-news/summertime-in-souderton/</w:t>
        </w:r>
      </w:hyperlink>
      <w:r w:rsidRPr="008F4087">
        <w:t xml:space="preserve"> </w:t>
      </w:r>
    </w:p>
    <w:p w14:paraId="6A0A38D2" w14:textId="01595E20" w:rsidR="001955A9" w:rsidRPr="008F4087" w:rsidRDefault="001955A9">
      <w:pPr>
        <w:rPr>
          <w:i/>
          <w:iCs/>
        </w:rPr>
      </w:pPr>
      <w:r w:rsidRPr="008F4087">
        <w:rPr>
          <w:i/>
          <w:iCs/>
        </w:rPr>
        <w:t xml:space="preserve">6abc </w:t>
      </w:r>
      <w:hyperlink r:id="rId11" w:history="1">
        <w:r w:rsidRPr="008F4087">
          <w:rPr>
            <w:rStyle w:val="Hyperlink"/>
          </w:rPr>
          <w:t>https://www.dropbox.com/s/jn8c6y0j5obo1u2/6abc%20Souderton%20Broad%20Theater%207.29.21.mp4?dl=0</w:t>
        </w:r>
      </w:hyperlink>
      <w:r w:rsidRPr="008F4087">
        <w:rPr>
          <w:i/>
          <w:iCs/>
        </w:rPr>
        <w:t xml:space="preserve"> </w:t>
      </w:r>
    </w:p>
    <w:p w14:paraId="53627E60" w14:textId="27BC0587" w:rsidR="00033DA1" w:rsidRPr="008F4087" w:rsidRDefault="00033DA1">
      <w:r w:rsidRPr="008F4087">
        <w:rPr>
          <w:i/>
          <w:iCs/>
        </w:rPr>
        <w:t xml:space="preserve">Souderton Independent </w:t>
      </w:r>
      <w:hyperlink r:id="rId12" w:history="1">
        <w:r w:rsidRPr="008F4087">
          <w:rPr>
            <w:rStyle w:val="Hyperlink"/>
          </w:rPr>
          <w:t>https://www.montgomerynews.com/soudertonindependent/news/reopened-broad-theater-in-souderton-sees-big-jump-in-attendance-during-june/article_29619fe0-f143-11eb-b091-4b80997976bd.html</w:t>
        </w:r>
      </w:hyperlink>
      <w:r w:rsidRPr="008F4087">
        <w:t xml:space="preserve"> </w:t>
      </w:r>
    </w:p>
    <w:p w14:paraId="1893BD40" w14:textId="24E765D9" w:rsidR="00D7372C" w:rsidRPr="008F4087" w:rsidRDefault="003A7BCF">
      <w:r w:rsidRPr="008F4087">
        <w:rPr>
          <w:i/>
          <w:iCs/>
        </w:rPr>
        <w:t xml:space="preserve">Patch </w:t>
      </w:r>
      <w:hyperlink r:id="rId13" w:history="1">
        <w:r w:rsidR="002F1BA2" w:rsidRPr="008F4087">
          <w:rPr>
            <w:rStyle w:val="Hyperlink"/>
          </w:rPr>
          <w:t>https://patch.com/pennsylvania/philadelphia/philadelphia-events-calendar-see-whats-happening-week</w:t>
        </w:r>
      </w:hyperlink>
    </w:p>
    <w:p w14:paraId="39C9D939" w14:textId="341A30C7" w:rsidR="002F1BA2" w:rsidRPr="008F4087" w:rsidRDefault="003A7BCF">
      <w:r w:rsidRPr="008F4087">
        <w:rPr>
          <w:i/>
          <w:iCs/>
        </w:rPr>
        <w:t xml:space="preserve">Visit Philly </w:t>
      </w:r>
      <w:hyperlink r:id="rId14" w:history="1">
        <w:r w:rsidRPr="008F4087">
          <w:rPr>
            <w:rStyle w:val="Hyperlink"/>
          </w:rPr>
          <w:t>https://www.visitphilly.com/uwishunu/things-to-do-in-philadelphia-this-week-weekend/</w:t>
        </w:r>
      </w:hyperlink>
    </w:p>
    <w:p w14:paraId="65D6F9A8" w14:textId="7F30A055" w:rsidR="00676364" w:rsidRPr="008F4087" w:rsidRDefault="003A7BCF">
      <w:r w:rsidRPr="008F4087">
        <w:rPr>
          <w:i/>
          <w:iCs/>
        </w:rPr>
        <w:t xml:space="preserve">FOX29 </w:t>
      </w:r>
      <w:hyperlink r:id="rId15" w:history="1">
        <w:r w:rsidRPr="008F4087">
          <w:rPr>
            <w:rStyle w:val="Hyperlink"/>
          </w:rPr>
          <w:t>https://www.fox29.com/video/968436</w:t>
        </w:r>
      </w:hyperlink>
      <w:r w:rsidR="00676364" w:rsidRPr="008F4087">
        <w:t xml:space="preserve"> </w:t>
      </w:r>
    </w:p>
    <w:p w14:paraId="53FF2CB1" w14:textId="0BF491F7" w:rsidR="00676364" w:rsidRPr="008F4087" w:rsidRDefault="003A7BCF">
      <w:r w:rsidRPr="008F4087">
        <w:rPr>
          <w:i/>
          <w:iCs/>
        </w:rPr>
        <w:t xml:space="preserve">Patch </w:t>
      </w:r>
      <w:hyperlink r:id="rId16" w:history="1">
        <w:r w:rsidRPr="008F4087">
          <w:rPr>
            <w:rStyle w:val="Hyperlink"/>
          </w:rPr>
          <w:t>https://patch.com/pennsylvania/ambler/lower-gwynedd-ambler-whitpain-events-calendar-see-whats-happening-area-weekend</w:t>
        </w:r>
      </w:hyperlink>
    </w:p>
    <w:p w14:paraId="73FC3EA1" w14:textId="345C33C0" w:rsidR="00676364" w:rsidRPr="008F4087" w:rsidRDefault="003A7BCF">
      <w:r w:rsidRPr="008F4087">
        <w:rPr>
          <w:i/>
          <w:iCs/>
        </w:rPr>
        <w:t xml:space="preserve">News Chant </w:t>
      </w:r>
      <w:hyperlink r:id="rId17" w:history="1">
        <w:r w:rsidRPr="008F4087">
          <w:rPr>
            <w:rStyle w:val="Hyperlink"/>
          </w:rPr>
          <w:t>https://us.newschant.com/us-news/philadelphia/philadelphia-area-events-calendar-check-out-whats-happening-this-weekend-2/</w:t>
        </w:r>
      </w:hyperlink>
    </w:p>
    <w:p w14:paraId="5A4B269B" w14:textId="0D8D8DF6" w:rsidR="00433DC9" w:rsidRPr="008F4087" w:rsidRDefault="003A7BCF">
      <w:r w:rsidRPr="008F4087">
        <w:rPr>
          <w:i/>
          <w:iCs/>
        </w:rPr>
        <w:t xml:space="preserve">Visit Philly </w:t>
      </w:r>
      <w:hyperlink r:id="rId18" w:anchor="souderton-3rd-friday" w:history="1">
        <w:r w:rsidR="00433DC9" w:rsidRPr="008F4087">
          <w:rPr>
            <w:rStyle w:val="Hyperlink"/>
          </w:rPr>
          <w:t>https://www.visitphilly.com/uwishunu/things-to-do-in-philadelphia-this-week-weekend/?utm_source=VisitPhillyEmail&amp;utm_medium=email&amp;utm_campaign=VPE_mid_august2021&amp;utm_content=this-weekend#souderton-3rd-friday</w:t>
        </w:r>
      </w:hyperlink>
      <w:r w:rsidR="004D0EEF" w:rsidRPr="008F4087">
        <w:t xml:space="preserve"> </w:t>
      </w:r>
    </w:p>
    <w:p w14:paraId="0A8BCD98" w14:textId="700F5E1C" w:rsidR="00433DC9" w:rsidRPr="008F4087" w:rsidRDefault="00433DC9">
      <w:pPr>
        <w:rPr>
          <w:i/>
          <w:iCs/>
        </w:rPr>
      </w:pPr>
      <w:r w:rsidRPr="008F4087">
        <w:rPr>
          <w:i/>
          <w:iCs/>
        </w:rPr>
        <w:lastRenderedPageBreak/>
        <w:t xml:space="preserve">Philly Influencer </w:t>
      </w:r>
      <w:hyperlink r:id="rId19" w:history="1">
        <w:r w:rsidRPr="008F4087">
          <w:rPr>
            <w:rStyle w:val="Hyperlink"/>
          </w:rPr>
          <w:t>https://phillyinfluencer.com/2021/08/whats-happening-in-philly-this-week-37-amazing-things-to-do-in-and-around-the-city/</w:t>
        </w:r>
      </w:hyperlink>
      <w:r w:rsidRPr="008F4087">
        <w:rPr>
          <w:i/>
          <w:iCs/>
        </w:rPr>
        <w:t xml:space="preserve"> </w:t>
      </w:r>
    </w:p>
    <w:p w14:paraId="189A4665" w14:textId="12CD8B29" w:rsidR="00D47CA7" w:rsidRPr="008F4087" w:rsidRDefault="00D47CA7">
      <w:pPr>
        <w:rPr>
          <w:i/>
          <w:iCs/>
        </w:rPr>
      </w:pPr>
      <w:r w:rsidRPr="008F4087">
        <w:rPr>
          <w:i/>
          <w:iCs/>
        </w:rPr>
        <w:t xml:space="preserve">Souderton Independent </w:t>
      </w:r>
      <w:hyperlink r:id="rId20" w:history="1">
        <w:r w:rsidRPr="008F4087">
          <w:rPr>
            <w:rStyle w:val="Hyperlink"/>
          </w:rPr>
          <w:t>https://www.montgomerynews.com/soudertonindependent/news/in-person-third-fridays-event-returns-to-souderton/article_f626eb8e-0219-11ec-9c0c-678627ec6cb2.html</w:t>
        </w:r>
      </w:hyperlink>
      <w:r w:rsidRPr="008F4087">
        <w:rPr>
          <w:i/>
          <w:iCs/>
        </w:rPr>
        <w:t xml:space="preserve"> </w:t>
      </w:r>
    </w:p>
    <w:p w14:paraId="61E03240" w14:textId="26256DCA" w:rsidR="00801929" w:rsidRPr="008F4087" w:rsidRDefault="008F4087">
      <w:pPr>
        <w:rPr>
          <w:rFonts w:ascii="Calibri" w:hAnsi="Calibri" w:cs="Calibri"/>
          <w:color w:val="1155CC"/>
          <w:u w:val="single"/>
        </w:rPr>
      </w:pPr>
      <w:proofErr w:type="spellStart"/>
      <w:r>
        <w:rPr>
          <w:i/>
          <w:iCs/>
        </w:rPr>
        <w:t>Montco</w:t>
      </w:r>
      <w:proofErr w:type="spellEnd"/>
      <w:r>
        <w:rPr>
          <w:i/>
          <w:iCs/>
        </w:rPr>
        <w:t xml:space="preserve"> Today </w:t>
      </w:r>
      <w:hyperlink r:id="rId21" w:history="1">
        <w:r w:rsidRPr="000D7A61">
          <w:rPr>
            <w:rStyle w:val="Hyperlink"/>
            <w:rFonts w:ascii="Calibri" w:hAnsi="Calibri" w:cs="Calibri"/>
          </w:rPr>
          <w:t>https://montco.today/2021/09/attractions-arts-montco-week/</w:t>
        </w:r>
      </w:hyperlink>
    </w:p>
    <w:p w14:paraId="70EBE734" w14:textId="4C776F76" w:rsidR="00801929" w:rsidRPr="008F4087" w:rsidRDefault="008F4087">
      <w:pPr>
        <w:rPr>
          <w:rFonts w:ascii="Calibri" w:hAnsi="Calibri" w:cs="Calibri"/>
          <w:color w:val="1155CC"/>
          <w:u w:val="single"/>
        </w:rPr>
      </w:pPr>
      <w:r>
        <w:rPr>
          <w:i/>
          <w:iCs/>
        </w:rPr>
        <w:t xml:space="preserve">Souderton Independent </w:t>
      </w:r>
      <w:hyperlink r:id="rId22" w:history="1">
        <w:r w:rsidRPr="000D7A61">
          <w:rPr>
            <w:rStyle w:val="Hyperlink"/>
            <w:rFonts w:ascii="Calibri" w:hAnsi="Calibri" w:cs="Calibri"/>
          </w:rPr>
          <w:t>https://www.montgomerynews.com/soudertonindependent/news/souderton-art-jam-set-for-sept-25/article_887ef37c-1369-11ec-8d3e-13c6b706f360.html</w:t>
        </w:r>
      </w:hyperlink>
    </w:p>
    <w:p w14:paraId="7E2F0CB8" w14:textId="0B8FD11B" w:rsidR="00801929" w:rsidRPr="008F4087" w:rsidRDefault="008F4087">
      <w:pPr>
        <w:rPr>
          <w:rFonts w:ascii="Calibri" w:hAnsi="Calibri" w:cs="Calibri"/>
          <w:color w:val="1155CC"/>
          <w:u w:val="single"/>
        </w:rPr>
      </w:pPr>
      <w:r>
        <w:rPr>
          <w:i/>
          <w:iCs/>
        </w:rPr>
        <w:t>95xtu</w:t>
      </w:r>
      <w:hyperlink r:id="rId23" w:history="1">
        <w:r w:rsidRPr="000D7A61">
          <w:rPr>
            <w:rStyle w:val="Hyperlink"/>
            <w:rFonts w:ascii="Calibri" w:hAnsi="Calibri" w:cs="Calibri"/>
          </w:rPr>
          <w:t>https://925xtu.com/2021/09/15/the-souderton-art-jam-returns-september-25/</w:t>
        </w:r>
      </w:hyperlink>
    </w:p>
    <w:p w14:paraId="7750DC73" w14:textId="3D44B1D2" w:rsidR="00801929" w:rsidRPr="008F4087" w:rsidRDefault="008F4087">
      <w:pPr>
        <w:rPr>
          <w:rFonts w:ascii="Calibri" w:hAnsi="Calibri" w:cs="Calibri"/>
          <w:color w:val="1155CC"/>
          <w:u w:val="single"/>
        </w:rPr>
      </w:pPr>
      <w:r>
        <w:rPr>
          <w:i/>
          <w:iCs/>
        </w:rPr>
        <w:t xml:space="preserve">Patch </w:t>
      </w:r>
      <w:hyperlink r:id="rId24" w:history="1">
        <w:r w:rsidRPr="000D7A61">
          <w:rPr>
            <w:rStyle w:val="Hyperlink"/>
            <w:rFonts w:ascii="Calibri" w:hAnsi="Calibri" w:cs="Calibri"/>
          </w:rPr>
          <w:t>https://patch.com/pennsylvania/philadelphia/philadelphia-area-events-calendar-check-out-whats-happening-weekend-1</w:t>
        </w:r>
      </w:hyperlink>
    </w:p>
    <w:p w14:paraId="4C995A74" w14:textId="3E118410" w:rsidR="00801929" w:rsidRPr="008F4087" w:rsidRDefault="008F4087">
      <w:pPr>
        <w:rPr>
          <w:rFonts w:ascii="Calibri" w:hAnsi="Calibri" w:cs="Calibri"/>
          <w:color w:val="1155CC"/>
          <w:u w:val="single"/>
        </w:rPr>
      </w:pPr>
      <w:r>
        <w:rPr>
          <w:i/>
          <w:iCs/>
        </w:rPr>
        <w:t>Visit Bucks County</w:t>
      </w:r>
      <w:hyperlink r:id="rId25" w:history="1">
        <w:r w:rsidRPr="000D7A61">
          <w:rPr>
            <w:rStyle w:val="Hyperlink"/>
            <w:rFonts w:ascii="Calibri" w:hAnsi="Calibri" w:cs="Calibri"/>
          </w:rPr>
          <w:t>https://www.visitbuckscounty.com/events/top-fall-festivals/</w:t>
        </w:r>
      </w:hyperlink>
    </w:p>
    <w:p w14:paraId="4D07C0A8" w14:textId="655FE566" w:rsidR="00801929" w:rsidRPr="008F4087" w:rsidRDefault="008F4087">
      <w:pPr>
        <w:rPr>
          <w:rFonts w:ascii="Calibri" w:hAnsi="Calibri" w:cs="Calibri"/>
          <w:color w:val="1155CC"/>
          <w:u w:val="single"/>
        </w:rPr>
      </w:pPr>
      <w:proofErr w:type="spellStart"/>
      <w:r>
        <w:rPr>
          <w:i/>
          <w:iCs/>
        </w:rPr>
        <w:t>Montco</w:t>
      </w:r>
      <w:proofErr w:type="spellEnd"/>
      <w:r>
        <w:rPr>
          <w:i/>
          <w:iCs/>
        </w:rPr>
        <w:t xml:space="preserve"> today </w:t>
      </w:r>
      <w:hyperlink r:id="rId26" w:history="1">
        <w:r w:rsidRPr="000D7A61">
          <w:rPr>
            <w:rStyle w:val="Hyperlink"/>
            <w:rFonts w:ascii="Calibri" w:hAnsi="Calibri" w:cs="Calibri"/>
          </w:rPr>
          <w:t>https://montco.today/2021/09/september-in-montgomery-county/</w:t>
        </w:r>
      </w:hyperlink>
    </w:p>
    <w:p w14:paraId="367CC609" w14:textId="4577D2F7" w:rsidR="00801929" w:rsidRPr="008F4087" w:rsidRDefault="008F4087">
      <w:pPr>
        <w:rPr>
          <w:rFonts w:ascii="Calibri" w:hAnsi="Calibri" w:cs="Calibri"/>
          <w:color w:val="1155CC"/>
          <w:u w:val="single"/>
        </w:rPr>
      </w:pPr>
      <w:r>
        <w:rPr>
          <w:i/>
          <w:iCs/>
        </w:rPr>
        <w:t xml:space="preserve">Mommy Poppins </w:t>
      </w:r>
      <w:hyperlink r:id="rId27" w:history="1">
        <w:r w:rsidRPr="000D7A61">
          <w:rPr>
            <w:rStyle w:val="Hyperlink"/>
            <w:rFonts w:ascii="Calibri" w:hAnsi="Calibri" w:cs="Calibri"/>
          </w:rPr>
          <w:t>https://mommypoppins.com/things-to-do-in-Philly-this-weekend-kids-families</w:t>
        </w:r>
      </w:hyperlink>
    </w:p>
    <w:p w14:paraId="4102F7F4" w14:textId="61E03B82" w:rsidR="00801929" w:rsidRPr="008F4087" w:rsidRDefault="008F4087">
      <w:pPr>
        <w:rPr>
          <w:rFonts w:ascii="Calibri" w:hAnsi="Calibri" w:cs="Calibri"/>
          <w:color w:val="1155CC"/>
          <w:u w:val="single"/>
        </w:rPr>
      </w:pPr>
      <w:r>
        <w:rPr>
          <w:i/>
          <w:iCs/>
        </w:rPr>
        <w:t xml:space="preserve">Metro Philly </w:t>
      </w:r>
      <w:hyperlink r:id="rId28" w:history="1">
        <w:r w:rsidRPr="000D7A61">
          <w:rPr>
            <w:rStyle w:val="Hyperlink"/>
            <w:rFonts w:ascii="Calibri" w:hAnsi="Calibri" w:cs="Calibri"/>
          </w:rPr>
          <w:t>https://philly.metro.us/first-ever-arts-montco-week-plans-to-revitalize-area-with-a-bevy-of-events/</w:t>
        </w:r>
      </w:hyperlink>
    </w:p>
    <w:p w14:paraId="0903C0C1" w14:textId="6B3EF9AE" w:rsidR="00D47CA7" w:rsidRPr="008F4087" w:rsidRDefault="008F4087">
      <w:r>
        <w:rPr>
          <w:rFonts w:eastAsia="Times New Roman"/>
          <w:i/>
          <w:iCs/>
        </w:rPr>
        <w:t xml:space="preserve">Visit Philly </w:t>
      </w:r>
      <w:hyperlink r:id="rId29" w:anchor="live-music-performances-in-greater-philadelphia" w:history="1">
        <w:r w:rsidRPr="000D7A61">
          <w:rPr>
            <w:rStyle w:val="Hyperlink"/>
          </w:rPr>
          <w:t>https://www.visitphilly.com/uwishunu/things-to-do-in-philadelphia-this-week-weekend/#live-music-performances-in-greater-philadelphia</w:t>
        </w:r>
      </w:hyperlink>
      <w:r w:rsidR="00054BC5" w:rsidRPr="008F4087">
        <w:t xml:space="preserve"> </w:t>
      </w:r>
    </w:p>
    <w:p w14:paraId="21949082" w14:textId="6513F962" w:rsidR="00054BC5" w:rsidRPr="008F4087" w:rsidRDefault="008F4087">
      <w:r>
        <w:rPr>
          <w:i/>
          <w:iCs/>
        </w:rPr>
        <w:t xml:space="preserve">95.7 Ben FM </w:t>
      </w:r>
      <w:hyperlink r:id="rId30" w:history="1">
        <w:r w:rsidRPr="000D7A61">
          <w:rPr>
            <w:rStyle w:val="Hyperlink"/>
          </w:rPr>
          <w:t>https://957benfm.com/2021/09/15/the-souderton-art-jam-returns-september-25/</w:t>
        </w:r>
      </w:hyperlink>
      <w:r w:rsidR="00054BC5" w:rsidRPr="008F4087">
        <w:t xml:space="preserve"> </w:t>
      </w:r>
    </w:p>
    <w:p w14:paraId="5D290B59" w14:textId="40CC4892" w:rsidR="00BD13A6" w:rsidRPr="008F4087" w:rsidRDefault="00036588">
      <w:hyperlink r:id="rId31" w:history="1">
        <w:r w:rsidR="008F4087" w:rsidRPr="008F4087">
          <w:rPr>
            <w:rStyle w:val="Hyperlink"/>
            <w:color w:val="auto"/>
            <w:u w:val="none"/>
          </w:rPr>
          <w:t xml:space="preserve">Patch </w:t>
        </w:r>
        <w:r w:rsidR="008F4087" w:rsidRPr="000D7A61">
          <w:rPr>
            <w:rStyle w:val="Hyperlink"/>
            <w:i/>
            <w:iCs/>
          </w:rPr>
          <w:t>https</w:t>
        </w:r>
        <w:r w:rsidR="008F4087" w:rsidRPr="000D7A61">
          <w:rPr>
            <w:rStyle w:val="Hyperlink"/>
          </w:rPr>
          <w:t>://patch.com/pennsylvania/ambler/lower-gwynedd-ambler-whitpain-see-weeks-upcoming-events-area</w:t>
        </w:r>
      </w:hyperlink>
      <w:r w:rsidR="00054BC5" w:rsidRPr="008F4087">
        <w:t xml:space="preserve"> </w:t>
      </w:r>
    </w:p>
    <w:p w14:paraId="00D85C96" w14:textId="42301B5C" w:rsidR="00BD13A6" w:rsidRPr="008F4087" w:rsidRDefault="008F4087">
      <w:bookmarkStart w:id="1" w:name="_Hlk83373138"/>
      <w:r>
        <w:rPr>
          <w:i/>
          <w:iCs/>
        </w:rPr>
        <w:t xml:space="preserve">Broadway World </w:t>
      </w:r>
      <w:hyperlink r:id="rId32" w:history="1">
        <w:r w:rsidRPr="000D7A61">
          <w:rPr>
            <w:rStyle w:val="Hyperlink"/>
          </w:rPr>
          <w:t>https://www.broadwayworld.com/philadelphia/article/Legoland-Unveils-Arts-Montco-Lego-Sculpture-20210921</w:t>
        </w:r>
      </w:hyperlink>
      <w:r w:rsidR="00BD13A6" w:rsidRPr="008F4087">
        <w:t xml:space="preserve"> </w:t>
      </w:r>
    </w:p>
    <w:bookmarkEnd w:id="1"/>
    <w:p w14:paraId="40B59464" w14:textId="06E90786" w:rsidR="0052222A" w:rsidRPr="008F4087" w:rsidRDefault="008F4087">
      <w:r>
        <w:rPr>
          <w:i/>
          <w:iCs/>
        </w:rPr>
        <w:t xml:space="preserve">Bucks County Courier Times </w:t>
      </w:r>
      <w:hyperlink r:id="rId33" w:history="1">
        <w:r w:rsidRPr="000D7A61">
          <w:rPr>
            <w:rStyle w:val="Hyperlink"/>
          </w:rPr>
          <w:t>https://www.buckscountycouriertimes.com/story/news/2021/09/24/bucks-county-weekend-events-book-fest-veterans-memorial-and-more/5815475001/</w:t>
        </w:r>
      </w:hyperlink>
      <w:r w:rsidR="0052222A" w:rsidRPr="008F4087">
        <w:t xml:space="preserve"> </w:t>
      </w:r>
    </w:p>
    <w:p w14:paraId="1601E5E7" w14:textId="386222E3" w:rsidR="00816BFD" w:rsidRDefault="008F4087">
      <w:proofErr w:type="spellStart"/>
      <w:r>
        <w:rPr>
          <w:i/>
          <w:iCs/>
        </w:rPr>
        <w:t>Rebusiness</w:t>
      </w:r>
      <w:proofErr w:type="spellEnd"/>
      <w:r>
        <w:rPr>
          <w:i/>
          <w:iCs/>
        </w:rPr>
        <w:t xml:space="preserve"> Online </w:t>
      </w:r>
      <w:hyperlink r:id="rId34" w:history="1">
        <w:r w:rsidR="00E247D0" w:rsidRPr="000D7A61">
          <w:rPr>
            <w:rStyle w:val="Hyperlink"/>
          </w:rPr>
          <w:t>https://rebusinessonline.com/select-properties-begins-work-on-40m-mixed-use-project-in-souderton-pennsylvania/</w:t>
        </w:r>
      </w:hyperlink>
      <w:r w:rsidR="00816BFD" w:rsidRPr="008F4087">
        <w:t xml:space="preserve"> </w:t>
      </w:r>
    </w:p>
    <w:p w14:paraId="27B33662" w14:textId="65B5C65D" w:rsidR="00B2396A" w:rsidRDefault="009637A3">
      <w:r>
        <w:rPr>
          <w:i/>
          <w:iCs/>
        </w:rPr>
        <w:t xml:space="preserve">Bucks Happening Mag </w:t>
      </w:r>
      <w:hyperlink r:id="rId35" w:history="1">
        <w:r w:rsidR="000A70C7" w:rsidRPr="00A94D07">
          <w:rPr>
            <w:rStyle w:val="Hyperlink"/>
          </w:rPr>
          <w:t>https://bucks.happeningmag.com/bucks-county-weekend-happenings-october-15-17/</w:t>
        </w:r>
      </w:hyperlink>
    </w:p>
    <w:p w14:paraId="5927FB5D" w14:textId="0E109B0A" w:rsidR="00B2396A" w:rsidRDefault="009637A3">
      <w:r>
        <w:rPr>
          <w:i/>
          <w:iCs/>
        </w:rPr>
        <w:t xml:space="preserve">Mainline Today </w:t>
      </w:r>
      <w:hyperlink r:id="rId36" w:history="1">
        <w:r w:rsidRPr="00A94D07">
          <w:rPr>
            <w:rStyle w:val="Hyperlink"/>
          </w:rPr>
          <w:t>https://mainlinetoday.com/things-to-do/main-line-weekend-events/</w:t>
        </w:r>
      </w:hyperlink>
    </w:p>
    <w:p w14:paraId="0DE6B3D5" w14:textId="518261FF" w:rsidR="00B2396A" w:rsidRDefault="009637A3">
      <w:r>
        <w:rPr>
          <w:i/>
          <w:iCs/>
        </w:rPr>
        <w:t xml:space="preserve">The </w:t>
      </w:r>
      <w:proofErr w:type="spellStart"/>
      <w:r>
        <w:rPr>
          <w:i/>
          <w:iCs/>
        </w:rPr>
        <w:t>Montco</w:t>
      </w:r>
      <w:proofErr w:type="spellEnd"/>
      <w:r>
        <w:rPr>
          <w:i/>
          <w:iCs/>
        </w:rPr>
        <w:t xml:space="preserve"> Explorer </w:t>
      </w:r>
      <w:hyperlink r:id="rId37" w:history="1">
        <w:r w:rsidRPr="00A94D07">
          <w:rPr>
            <w:rStyle w:val="Hyperlink"/>
          </w:rPr>
          <w:t>https://www.valleyforge.org/editorial/post/september-events/</w:t>
        </w:r>
      </w:hyperlink>
      <w:r w:rsidR="00B2396A">
        <w:t xml:space="preserve"> </w:t>
      </w:r>
    </w:p>
    <w:p w14:paraId="70C24A91" w14:textId="2F0B2B0E" w:rsidR="00B2396A" w:rsidRDefault="009637A3">
      <w:r>
        <w:rPr>
          <w:i/>
          <w:iCs/>
        </w:rPr>
        <w:t xml:space="preserve">Mommy Poppins </w:t>
      </w:r>
      <w:hyperlink r:id="rId38" w:history="1">
        <w:r w:rsidRPr="00A94D07">
          <w:rPr>
            <w:rStyle w:val="Hyperlink"/>
          </w:rPr>
          <w:t>https://mommypoppins.com/philadelphia-kids/golist/best-things-to-do-in-philadelphia-in-october-2021-with-kids</w:t>
        </w:r>
      </w:hyperlink>
    </w:p>
    <w:p w14:paraId="75D73F6D" w14:textId="4EE1F394" w:rsidR="00B2396A" w:rsidRDefault="009637A3">
      <w:pPr>
        <w:rPr>
          <w:rStyle w:val="Hyperlink"/>
        </w:rPr>
      </w:pPr>
      <w:r>
        <w:rPr>
          <w:i/>
          <w:iCs/>
        </w:rPr>
        <w:lastRenderedPageBreak/>
        <w:t xml:space="preserve">MSN </w:t>
      </w:r>
      <w:hyperlink r:id="rId39" w:history="1">
        <w:r w:rsidRPr="00A94D07">
          <w:rPr>
            <w:rStyle w:val="Hyperlink"/>
          </w:rPr>
          <w:t>https://www.msn.com/en-us/travel/tripideas/best-things-to-do-in-philly-this-weekend-with-kids-festivals-zoo-pumpkin-carve/ar-AANvX4Q</w:t>
        </w:r>
      </w:hyperlink>
    </w:p>
    <w:p w14:paraId="22E49D62" w14:textId="6FCE4FE1" w:rsidR="00A51E8A" w:rsidRDefault="00A51E8A">
      <w:r>
        <w:rPr>
          <w:i/>
          <w:iCs/>
        </w:rPr>
        <w:t xml:space="preserve">The Reporter </w:t>
      </w:r>
      <w:hyperlink r:id="rId40" w:history="1">
        <w:r w:rsidRPr="006467A8">
          <w:rPr>
            <w:rStyle w:val="Hyperlink"/>
          </w:rPr>
          <w:t>https://www.thereporteronline.com/2021/11/01/ribbon-cutting-held-for-pixelmight-in-souderton/</w:t>
        </w:r>
      </w:hyperlink>
    </w:p>
    <w:p w14:paraId="4126BE72" w14:textId="664B103F" w:rsidR="00A51E8A" w:rsidRDefault="00A51E8A">
      <w:r>
        <w:rPr>
          <w:i/>
          <w:iCs/>
        </w:rPr>
        <w:t xml:space="preserve">Pennsylvania News Today </w:t>
      </w:r>
      <w:hyperlink r:id="rId41" w:history="1">
        <w:r w:rsidRPr="006467A8">
          <w:rPr>
            <w:rStyle w:val="Hyperlink"/>
          </w:rPr>
          <w:t>https://pennsylvanianewstoday.com/ribbon-cut-held-for-pixel-might-in-souderton/258486/</w:t>
        </w:r>
      </w:hyperlink>
      <w:r>
        <w:t xml:space="preserve"> </w:t>
      </w:r>
    </w:p>
    <w:p w14:paraId="69FCCD71" w14:textId="765E1718" w:rsidR="00660F39" w:rsidRDefault="00660F39">
      <w:r>
        <w:rPr>
          <w:i/>
          <w:iCs/>
        </w:rPr>
        <w:t xml:space="preserve">The Reporter </w:t>
      </w:r>
      <w:hyperlink r:id="rId42" w:history="1">
        <w:r w:rsidR="00533062" w:rsidRPr="00F92F7D">
          <w:rPr>
            <w:rStyle w:val="Hyperlink"/>
          </w:rPr>
          <w:t>https://www.thereporteronline.com/2021/11/17/souderton-holiday-parade-set-for-dec-4-tree-lighting-dec-3/</w:t>
        </w:r>
      </w:hyperlink>
      <w:r>
        <w:t xml:space="preserve"> </w:t>
      </w:r>
    </w:p>
    <w:p w14:paraId="12A8DB46" w14:textId="5AAC9A75" w:rsidR="008C11B5" w:rsidRDefault="008C11B5">
      <w:r>
        <w:rPr>
          <w:i/>
          <w:iCs/>
        </w:rPr>
        <w:t xml:space="preserve">Newsbreak </w:t>
      </w:r>
      <w:hyperlink r:id="rId43" w:history="1">
        <w:r w:rsidRPr="008C11B5">
          <w:rPr>
            <w:rStyle w:val="Hyperlink"/>
          </w:rPr>
          <w:t>https://www.newsbreak.com/news/2437109139853/souderton-holiday-parade-set-for-dec-4-tree-lighting-dec-3</w:t>
        </w:r>
      </w:hyperlink>
      <w:r w:rsidRPr="008C11B5">
        <w:t xml:space="preserve"> </w:t>
      </w:r>
    </w:p>
    <w:p w14:paraId="2AAE5F49" w14:textId="6A49193D" w:rsidR="004C34E8" w:rsidRDefault="004C34E8">
      <w:r>
        <w:rPr>
          <w:i/>
          <w:iCs/>
        </w:rPr>
        <w:t xml:space="preserve">Pennsylvania News Today </w:t>
      </w:r>
      <w:hyperlink r:id="rId44" w:history="1">
        <w:r w:rsidRPr="00F92F7D">
          <w:rPr>
            <w:rStyle w:val="Hyperlink"/>
          </w:rPr>
          <w:t>https://pennsylvanianewstoday.com/the-sodaton-holiday-parade-will-take-place-on-december-4th-wood-lighting-december-3rd/269134/</w:t>
        </w:r>
      </w:hyperlink>
      <w:r>
        <w:t xml:space="preserve"> </w:t>
      </w:r>
    </w:p>
    <w:p w14:paraId="115A1FAA" w14:textId="7F7AA71B" w:rsidR="00B524D9" w:rsidRDefault="00B524D9">
      <w:r>
        <w:rPr>
          <w:i/>
          <w:iCs/>
        </w:rPr>
        <w:t xml:space="preserve">The City Pulse </w:t>
      </w:r>
      <w:hyperlink r:id="rId45" w:history="1">
        <w:r w:rsidR="00052416" w:rsidRPr="000722D5">
          <w:rPr>
            <w:rStyle w:val="Hyperlink"/>
          </w:rPr>
          <w:t>https://www.thecitypulse.com/post/free-holiday-activities-in-philadelphia-the-suburbs</w:t>
        </w:r>
      </w:hyperlink>
      <w:r>
        <w:t xml:space="preserve"> </w:t>
      </w:r>
    </w:p>
    <w:p w14:paraId="66E97BEB" w14:textId="61843B30" w:rsidR="0018372F" w:rsidRDefault="0018372F" w:rsidP="0018372F">
      <w:r>
        <w:rPr>
          <w:i/>
          <w:iCs/>
        </w:rPr>
        <w:t xml:space="preserve">The Reporter </w:t>
      </w:r>
      <w:hyperlink r:id="rId46" w:history="1">
        <w:r w:rsidRPr="00D94F4C">
          <w:rPr>
            <w:rStyle w:val="Hyperlink"/>
          </w:rPr>
          <w:t>https://www.thereporteronline.com/2021/11/30/souderton-is-one-stop-shop-for-holidays/</w:t>
        </w:r>
      </w:hyperlink>
    </w:p>
    <w:p w14:paraId="15700CE6" w14:textId="3D4AEBDA" w:rsidR="0018372F" w:rsidRDefault="0018372F" w:rsidP="0018372F">
      <w:r>
        <w:rPr>
          <w:i/>
          <w:iCs/>
        </w:rPr>
        <w:t xml:space="preserve">Pennsylvania News Today </w:t>
      </w:r>
      <w:hyperlink r:id="rId47" w:history="1">
        <w:r w:rsidRPr="00D94F4C">
          <w:rPr>
            <w:rStyle w:val="Hyperlink"/>
          </w:rPr>
          <w:t>https://pennsylvanianewstoday.com/souderton-is-a-holiday-one-stop-shop-thereporteronline/276867/</w:t>
        </w:r>
      </w:hyperlink>
    </w:p>
    <w:p w14:paraId="7C627B58" w14:textId="17FA97CD" w:rsidR="0018372F" w:rsidRDefault="0018372F" w:rsidP="0018372F">
      <w:r>
        <w:rPr>
          <w:i/>
          <w:iCs/>
        </w:rPr>
        <w:t xml:space="preserve">Visit Philly </w:t>
      </w:r>
      <w:hyperlink r:id="rId48" w:anchor="holidays-happenings-in-souderton" w:history="1">
        <w:r>
          <w:rPr>
            <w:rStyle w:val="Hyperlink"/>
          </w:rPr>
          <w:t>https://www.visitphilly.com/uwishunu/things-to-do-in-philadelphia-this-week-weekend/#holidays-happenings-in-souderton</w:t>
        </w:r>
      </w:hyperlink>
    </w:p>
    <w:p w14:paraId="1F69AE19" w14:textId="538F67E2" w:rsidR="0018372F" w:rsidRDefault="00672CDB">
      <w:r>
        <w:rPr>
          <w:i/>
          <w:iCs/>
        </w:rPr>
        <w:t xml:space="preserve">Bucks Happening </w:t>
      </w:r>
      <w:hyperlink r:id="rId49" w:history="1">
        <w:r w:rsidRPr="00896B1A">
          <w:rPr>
            <w:rStyle w:val="Hyperlink"/>
          </w:rPr>
          <w:t>https://bucks.happeningmag.com/bucks-county-weekend-happenings-december-3-5/</w:t>
        </w:r>
      </w:hyperlink>
      <w:r w:rsidR="00F26A2A">
        <w:t xml:space="preserve"> </w:t>
      </w:r>
    </w:p>
    <w:p w14:paraId="736096EF" w14:textId="14ADAE21" w:rsidR="00F26A2A" w:rsidRDefault="00672CDB">
      <w:r>
        <w:rPr>
          <w:i/>
          <w:iCs/>
        </w:rPr>
        <w:t xml:space="preserve">The Reporter </w:t>
      </w:r>
      <w:hyperlink r:id="rId50" w:history="1">
        <w:r w:rsidR="00F42497" w:rsidRPr="00896B1A">
          <w:rPr>
            <w:rStyle w:val="Hyperlink"/>
          </w:rPr>
          <w:t>https://www.thereporteronline.com/2021/12/05/tree-lighting-helps-souderton-usher-in-holidays/</w:t>
        </w:r>
      </w:hyperlink>
    </w:p>
    <w:p w14:paraId="1AF8FFD8" w14:textId="1BB63008" w:rsidR="00F26A2A" w:rsidRDefault="00946156">
      <w:r>
        <w:rPr>
          <w:i/>
          <w:iCs/>
        </w:rPr>
        <w:t xml:space="preserve">Mommy Poppins </w:t>
      </w:r>
      <w:hyperlink r:id="rId51" w:history="1">
        <w:r w:rsidR="0048662C" w:rsidRPr="00896B1A">
          <w:rPr>
            <w:rStyle w:val="Hyperlink"/>
          </w:rPr>
          <w:t>https://mommypoppins.com/things-to-do-in-Philly-this-weekend-kids-families</w:t>
        </w:r>
      </w:hyperlink>
      <w:r>
        <w:t xml:space="preserve"> </w:t>
      </w:r>
    </w:p>
    <w:p w14:paraId="375D5C3A" w14:textId="7D824700" w:rsidR="007C1FB0" w:rsidRDefault="007C1FB0">
      <w:r>
        <w:rPr>
          <w:i/>
          <w:iCs/>
        </w:rPr>
        <w:t xml:space="preserve">Rowhome Magazine Blog </w:t>
      </w:r>
      <w:hyperlink r:id="rId52" w:history="1">
        <w:r w:rsidRPr="007C1FB0">
          <w:rPr>
            <w:rStyle w:val="Hyperlink"/>
          </w:rPr>
          <w:t>https://gohomephillyblog.com/2021/12/03/en-route-marketings-philly-centric-holiday-gift-guide/</w:t>
        </w:r>
      </w:hyperlink>
      <w:r w:rsidRPr="007C1FB0">
        <w:t xml:space="preserve"> </w:t>
      </w:r>
    </w:p>
    <w:p w14:paraId="09EAC343" w14:textId="3134F3E4" w:rsidR="00036588" w:rsidRDefault="00036588">
      <w:r>
        <w:rPr>
          <w:i/>
          <w:iCs/>
        </w:rPr>
        <w:t xml:space="preserve">Metro Philly </w:t>
      </w:r>
      <w:hyperlink r:id="rId53" w:history="1">
        <w:r w:rsidRPr="001A6131">
          <w:rPr>
            <w:rStyle w:val="Hyperlink"/>
          </w:rPr>
          <w:t>https://metrophiladelphia.com/gift-a-local-experience-this-holiday-season/?mc_cid=901f49b407&amp;mc_eid=1ceee4eace</w:t>
        </w:r>
      </w:hyperlink>
    </w:p>
    <w:p w14:paraId="7C2E4E19" w14:textId="0469FC19" w:rsidR="00036588" w:rsidRPr="00036588" w:rsidRDefault="00036588">
      <w:r>
        <w:rPr>
          <w:i/>
          <w:iCs/>
        </w:rPr>
        <w:t xml:space="preserve">PHL17 </w:t>
      </w:r>
      <w:hyperlink r:id="rId54" w:history="1">
        <w:r w:rsidRPr="001A6131">
          <w:rPr>
            <w:rStyle w:val="Hyperlink"/>
          </w:rPr>
          <w:t>https://www.dropbox.com/sh/7u</w:t>
        </w:r>
        <w:r w:rsidRPr="001A6131">
          <w:rPr>
            <w:rStyle w:val="Hyperlink"/>
          </w:rPr>
          <w:t>n</w:t>
        </w:r>
        <w:r w:rsidRPr="001A6131">
          <w:rPr>
            <w:rStyle w:val="Hyperlink"/>
          </w:rPr>
          <w:t>6d4c4ki597cs/AADyHfQlOqn7ebQWznoi9i8Va?dl=0</w:t>
        </w:r>
      </w:hyperlink>
      <w:r>
        <w:t xml:space="preserve"> </w:t>
      </w:r>
    </w:p>
    <w:p w14:paraId="4BC6F420" w14:textId="77777777" w:rsidR="00036588" w:rsidRPr="00036588" w:rsidRDefault="00036588">
      <w:pPr>
        <w:rPr>
          <w:b/>
          <w:bCs/>
        </w:rPr>
      </w:pPr>
    </w:p>
    <w:sectPr w:rsidR="00036588" w:rsidRPr="000365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srA0tLQwNbE0NTBR0lEKTi0uzszPAykwMqsFAEhhMmAtAAAA"/>
  </w:docVars>
  <w:rsids>
    <w:rsidRoot w:val="000C50AC"/>
    <w:rsid w:val="00033DA1"/>
    <w:rsid w:val="00036588"/>
    <w:rsid w:val="00052416"/>
    <w:rsid w:val="00054BC5"/>
    <w:rsid w:val="000A70C7"/>
    <w:rsid w:val="000C50AC"/>
    <w:rsid w:val="0018372F"/>
    <w:rsid w:val="00192D22"/>
    <w:rsid w:val="001955A9"/>
    <w:rsid w:val="002F1BA2"/>
    <w:rsid w:val="003A7BCF"/>
    <w:rsid w:val="00433DC9"/>
    <w:rsid w:val="0048662C"/>
    <w:rsid w:val="004C34E8"/>
    <w:rsid w:val="004D0EEF"/>
    <w:rsid w:val="0052222A"/>
    <w:rsid w:val="00533062"/>
    <w:rsid w:val="005E4FA4"/>
    <w:rsid w:val="00646486"/>
    <w:rsid w:val="00660F39"/>
    <w:rsid w:val="00672CDB"/>
    <w:rsid w:val="00676364"/>
    <w:rsid w:val="007C1FB0"/>
    <w:rsid w:val="00801929"/>
    <w:rsid w:val="00816BFD"/>
    <w:rsid w:val="00844505"/>
    <w:rsid w:val="008C11B5"/>
    <w:rsid w:val="008F4087"/>
    <w:rsid w:val="00946156"/>
    <w:rsid w:val="009637A3"/>
    <w:rsid w:val="00A51E8A"/>
    <w:rsid w:val="00B10EA5"/>
    <w:rsid w:val="00B2396A"/>
    <w:rsid w:val="00B524D9"/>
    <w:rsid w:val="00BB473F"/>
    <w:rsid w:val="00BD13A6"/>
    <w:rsid w:val="00C276BB"/>
    <w:rsid w:val="00D115C4"/>
    <w:rsid w:val="00D47CA7"/>
    <w:rsid w:val="00D7372C"/>
    <w:rsid w:val="00E247D0"/>
    <w:rsid w:val="00E75D6E"/>
    <w:rsid w:val="00F26A2A"/>
    <w:rsid w:val="00F32EBA"/>
    <w:rsid w:val="00F42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D8E6A"/>
  <w15:chartTrackingRefBased/>
  <w15:docId w15:val="{55F8DDEC-D4C4-4598-9985-9AEB013EC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75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5D6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276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38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atch.com/pennsylvania/philadelphia/philadelphia-events-calendar-see-whats-happening-week" TargetMode="External"/><Relationship Id="rId18" Type="http://schemas.openxmlformats.org/officeDocument/2006/relationships/hyperlink" Target="https://www.visitphilly.com/uwishunu/things-to-do-in-philadelphia-this-week-weekend/?utm_source=VisitPhillyEmail&amp;utm_medium=email&amp;utm_campaign=VPE_mid_august2021&amp;utm_content=this-weekend" TargetMode="External"/><Relationship Id="rId26" Type="http://schemas.openxmlformats.org/officeDocument/2006/relationships/hyperlink" Target="https://montco.today/2021/09/september-in-montgomery-county/" TargetMode="External"/><Relationship Id="rId39" Type="http://schemas.openxmlformats.org/officeDocument/2006/relationships/hyperlink" Target="https://www.msn.com/en-us/travel/tripideas/best-things-to-do-in-philly-this-weekend-with-kids-festivals-zoo-pumpkin-carve/ar-AANvX4Q" TargetMode="External"/><Relationship Id="rId21" Type="http://schemas.openxmlformats.org/officeDocument/2006/relationships/hyperlink" Target="https://montco.today/2021/09/attractions-arts-montco-week/" TargetMode="External"/><Relationship Id="rId34" Type="http://schemas.openxmlformats.org/officeDocument/2006/relationships/hyperlink" Target="https://rebusinessonline.com/select-properties-begins-work-on-40m-mixed-use-project-in-souderton-pennsylvania/" TargetMode="External"/><Relationship Id="rId42" Type="http://schemas.openxmlformats.org/officeDocument/2006/relationships/hyperlink" Target="https://www.thereporteronline.com/2021/11/17/souderton-holiday-parade-set-for-dec-4-tree-lighting-dec-3/" TargetMode="External"/><Relationship Id="rId47" Type="http://schemas.openxmlformats.org/officeDocument/2006/relationships/hyperlink" Target="https://pennsylvanianewstoday.com/souderton-is-a-holiday-one-stop-shop-thereporteronline/276867/" TargetMode="External"/><Relationship Id="rId50" Type="http://schemas.openxmlformats.org/officeDocument/2006/relationships/hyperlink" Target="https://www.thereporteronline.com/2021/12/05/tree-lighting-helps-souderton-usher-in-holidays/" TargetMode="External"/><Relationship Id="rId55" Type="http://schemas.openxmlformats.org/officeDocument/2006/relationships/fontTable" Target="fontTable.xml"/><Relationship Id="rId7" Type="http://schemas.openxmlformats.org/officeDocument/2006/relationships/hyperlink" Target="https://patch.com/pennsylvania/lansdale/historic-movie-theater-souderton-hold-grand-reopening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patch.com/pennsylvania/ambler/lower-gwynedd-ambler-whitpain-events-calendar-see-whats-happening-area-weekend" TargetMode="External"/><Relationship Id="rId29" Type="http://schemas.openxmlformats.org/officeDocument/2006/relationships/hyperlink" Target="https://www.visitphilly.com/uwishunu/things-to-do-in-philadelphia-this-week-weekend/" TargetMode="External"/><Relationship Id="rId11" Type="http://schemas.openxmlformats.org/officeDocument/2006/relationships/hyperlink" Target="https://www.dropbox.com/s/jn8c6y0j5obo1u2/6abc%20Souderton%20Broad%20Theater%207.29.21.mp4?dl=0" TargetMode="External"/><Relationship Id="rId24" Type="http://schemas.openxmlformats.org/officeDocument/2006/relationships/hyperlink" Target="https://patch.com/pennsylvania/philadelphia/philadelphia-area-events-calendar-check-out-whats-happening-weekend-1" TargetMode="External"/><Relationship Id="rId32" Type="http://schemas.openxmlformats.org/officeDocument/2006/relationships/hyperlink" Target="https://www.broadwayworld.com/philadelphia/article/Legoland-Unveils-Arts-Montco-Lego-Sculpture-20210921" TargetMode="External"/><Relationship Id="rId37" Type="http://schemas.openxmlformats.org/officeDocument/2006/relationships/hyperlink" Target="https://www.valleyforge.org/editorial/post/september-events/" TargetMode="External"/><Relationship Id="rId40" Type="http://schemas.openxmlformats.org/officeDocument/2006/relationships/hyperlink" Target="https://www.thereporteronline.com/2021/11/01/ribbon-cutting-held-for-pixelmight-in-souderton/" TargetMode="External"/><Relationship Id="rId45" Type="http://schemas.openxmlformats.org/officeDocument/2006/relationships/hyperlink" Target="https://www.thecitypulse.com/post/free-holiday-activities-in-philadelphia-the-suburbs" TargetMode="External"/><Relationship Id="rId53" Type="http://schemas.openxmlformats.org/officeDocument/2006/relationships/hyperlink" Target="https://metrophiladelphia.com/gift-a-local-experience-this-holiday-season/?mc_cid=901f49b407&amp;mc_eid=1ceee4eace" TargetMode="External"/><Relationship Id="rId5" Type="http://schemas.openxmlformats.org/officeDocument/2006/relationships/hyperlink" Target="https://www.montgomerynews.com/soudertonindependent/news/souderton-looks-to-update-revitalization-plan/article_d4287708-d444-11eb-ac6c-fba5073f120c.html" TargetMode="External"/><Relationship Id="rId10" Type="http://schemas.openxmlformats.org/officeDocument/2006/relationships/hyperlink" Target="https://phl17.com/phl17-news/summertime-in-souderton/" TargetMode="External"/><Relationship Id="rId19" Type="http://schemas.openxmlformats.org/officeDocument/2006/relationships/hyperlink" Target="https://phillyinfluencer.com/2021/08/whats-happening-in-philly-this-week-37-amazing-things-to-do-in-and-around-the-city/" TargetMode="External"/><Relationship Id="rId31" Type="http://schemas.openxmlformats.org/officeDocument/2006/relationships/hyperlink" Target="Patch%20https://patch.com/pennsylvania/ambler/lower-gwynedd-ambler-whitpain-see-weeks-upcoming-events-area" TargetMode="External"/><Relationship Id="rId44" Type="http://schemas.openxmlformats.org/officeDocument/2006/relationships/hyperlink" Target="https://pennsylvanianewstoday.com/the-sodaton-holiday-parade-will-take-place-on-december-4th-wood-lighting-december-3rd/269134/" TargetMode="External"/><Relationship Id="rId52" Type="http://schemas.openxmlformats.org/officeDocument/2006/relationships/hyperlink" Target="https://gohomephillyblog.com/2021/12/03/en-route-marketings-philly-centric-holiday-gift-guide/" TargetMode="External"/><Relationship Id="rId4" Type="http://schemas.openxmlformats.org/officeDocument/2006/relationships/hyperlink" Target="https://www.montgomerynews.com/soudertonindependent/news/souderton-approves-information-technology-contract-appoints-economic-development-plan-committee/article_2badfed6-e4c5-11eb-8602-6798183f5a31.html" TargetMode="External"/><Relationship Id="rId9" Type="http://schemas.openxmlformats.org/officeDocument/2006/relationships/hyperlink" Target="https://www.montgomerynews.com/soudertonindependent/news/souderton-parking-lot-improvements-to-include-seating-rain-gardens/article_599b788c-ea65-11eb-8ab5-bb61c5422176.html" TargetMode="External"/><Relationship Id="rId14" Type="http://schemas.openxmlformats.org/officeDocument/2006/relationships/hyperlink" Target="https://www.visitphilly.com/uwishunu/things-to-do-in-philadelphia-this-week-weekend/" TargetMode="External"/><Relationship Id="rId22" Type="http://schemas.openxmlformats.org/officeDocument/2006/relationships/hyperlink" Target="https://www.montgomerynews.com/soudertonindependent/news/souderton-art-jam-set-for-sept-25/article_887ef37c-1369-11ec-8d3e-13c6b706f360.html" TargetMode="External"/><Relationship Id="rId27" Type="http://schemas.openxmlformats.org/officeDocument/2006/relationships/hyperlink" Target="https://mommypoppins.com/things-to-do-in-Philly-this-weekend-kids-families" TargetMode="External"/><Relationship Id="rId30" Type="http://schemas.openxmlformats.org/officeDocument/2006/relationships/hyperlink" Target="https://957benfm.com/2021/09/15/the-souderton-art-jam-returns-september-25/" TargetMode="External"/><Relationship Id="rId35" Type="http://schemas.openxmlformats.org/officeDocument/2006/relationships/hyperlink" Target="https://bucks.happeningmag.com/bucks-county-weekend-happenings-october-15-17/" TargetMode="External"/><Relationship Id="rId43" Type="http://schemas.openxmlformats.org/officeDocument/2006/relationships/hyperlink" Target="https://www.newsbreak.com/news/2437109139853/souderton-holiday-parade-set-for-dec-4-tree-lighting-dec-3" TargetMode="External"/><Relationship Id="rId48" Type="http://schemas.openxmlformats.org/officeDocument/2006/relationships/hyperlink" Target="https://www.visitphilly.com/uwishunu/things-to-do-in-philadelphia-this-week-weekend/" TargetMode="External"/><Relationship Id="rId56" Type="http://schemas.openxmlformats.org/officeDocument/2006/relationships/theme" Target="theme/theme1.xml"/><Relationship Id="rId8" Type="http://schemas.openxmlformats.org/officeDocument/2006/relationships/hyperlink" Target="https://www.montgomerynews.com/soudertonindependent/news/ribbon-cutting-held-for-tribe-kitchen-design-co-in-souderton/article_51e1e79c-ebdd-11eb-921a-b32b7c0d31fb.html" TargetMode="External"/><Relationship Id="rId51" Type="http://schemas.openxmlformats.org/officeDocument/2006/relationships/hyperlink" Target="https://mommypoppins.com/things-to-do-in-Philly-this-weekend-kids-families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s://www.montgomerynews.com/soudertonindependent/news/reopened-broad-theater-in-souderton-sees-big-jump-in-attendance-during-june/article_29619fe0-f143-11eb-b091-4b80997976bd.html" TargetMode="External"/><Relationship Id="rId17" Type="http://schemas.openxmlformats.org/officeDocument/2006/relationships/hyperlink" Target="https://us.newschant.com/us-news/philadelphia/philadelphia-area-events-calendar-check-out-whats-happening-this-weekend-2/" TargetMode="External"/><Relationship Id="rId25" Type="http://schemas.openxmlformats.org/officeDocument/2006/relationships/hyperlink" Target="https://www.visitbuckscounty.com/events/top-fall-festivals/" TargetMode="External"/><Relationship Id="rId33" Type="http://schemas.openxmlformats.org/officeDocument/2006/relationships/hyperlink" Target="https://www.buckscountycouriertimes.com/story/news/2021/09/24/bucks-county-weekend-events-book-fest-veterans-memorial-and-more/5815475001/" TargetMode="External"/><Relationship Id="rId38" Type="http://schemas.openxmlformats.org/officeDocument/2006/relationships/hyperlink" Target="https://mommypoppins.com/philadelphia-kids/golist/best-things-to-do-in-philadelphia-in-october-2021-with-kids" TargetMode="External"/><Relationship Id="rId46" Type="http://schemas.openxmlformats.org/officeDocument/2006/relationships/hyperlink" Target="https://www.thereporteronline.com/2021/11/30/souderton-is-one-stop-shop-for-holidays/" TargetMode="External"/><Relationship Id="rId20" Type="http://schemas.openxmlformats.org/officeDocument/2006/relationships/hyperlink" Target="https://www.montgomerynews.com/soudertonindependent/news/in-person-third-fridays-event-returns-to-souderton/article_f626eb8e-0219-11ec-9c0c-678627ec6cb2.html" TargetMode="External"/><Relationship Id="rId41" Type="http://schemas.openxmlformats.org/officeDocument/2006/relationships/hyperlink" Target="https://pennsylvanianewstoday.com/ribbon-cut-held-for-pixel-might-in-souderton/258486/" TargetMode="External"/><Relationship Id="rId54" Type="http://schemas.openxmlformats.org/officeDocument/2006/relationships/hyperlink" Target="https://www.dropbox.com/sh/7un6d4c4ki597cs/AADyHfQlOqn7ebQWznoi9i8Va?dl=0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montgomerynews.com/soudertonindependent/news/exhibit-b-gallery-in-souderton-reopens-new-mary-lynne-moffatt-art-showroom-open/article_e027c28e-d2b4-11eb-a692-43b8f41940f7.html" TargetMode="External"/><Relationship Id="rId15" Type="http://schemas.openxmlformats.org/officeDocument/2006/relationships/hyperlink" Target="https://www.fox29.com/video/968436" TargetMode="External"/><Relationship Id="rId23" Type="http://schemas.openxmlformats.org/officeDocument/2006/relationships/hyperlink" Target="https://925xtu.com/2021/09/15/the-souderton-art-jam-returns-september-25/" TargetMode="External"/><Relationship Id="rId28" Type="http://schemas.openxmlformats.org/officeDocument/2006/relationships/hyperlink" Target="https://philly.metro.us/first-ever-arts-montco-week-plans-to-revitalize-area-with-a-bevy-of-events/" TargetMode="External"/><Relationship Id="rId36" Type="http://schemas.openxmlformats.org/officeDocument/2006/relationships/hyperlink" Target="https://mainlinetoday.com/things-to-do/main-line-weekend-events/" TargetMode="External"/><Relationship Id="rId49" Type="http://schemas.openxmlformats.org/officeDocument/2006/relationships/hyperlink" Target="https://bucks.happeningmag.com/bucks-county-weekend-happenings-december-3-5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7</TotalTime>
  <Pages>3</Pages>
  <Words>1880</Words>
  <Characters>10721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Almazan</dc:creator>
  <cp:keywords/>
  <dc:description/>
  <cp:lastModifiedBy>Sarah Almazan</cp:lastModifiedBy>
  <cp:revision>41</cp:revision>
  <dcterms:created xsi:type="dcterms:W3CDTF">2021-07-16T17:08:00Z</dcterms:created>
  <dcterms:modified xsi:type="dcterms:W3CDTF">2022-01-04T21:41:00Z</dcterms:modified>
</cp:coreProperties>
</file>